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ver Letter</w:t>
      </w:r>
    </w:p>
    <w:p>
      <w:pPr>
        <w:pStyle w:val="BodyText"/>
      </w:pPr>
      <w:r>
        <w:t xml:space="preserve">Dear [Hiring Manager's Name],</w:t>
      </w:r>
    </w:p>
    <w:p>
      <w:pPr>
        <w:pStyle w:val="BodyText"/>
      </w:pPr>
      <w:r>
        <w:t xml:space="preserve">As a passionate and experienced photographer with a deep connection to the vibrant culture and breathtaking landscapes of South Africa, I am excited to apply for the Photographer position at your esteemed organization in Cape Town. My professional journey has been dedicated to capturing the essence of moments, places, and people through the lens of my camera. With a portfolio that reflects both technical expertise and creative storytelling, I am confident that my skills align with your vision for visual excellence in this dynamic region.</w:t>
      </w:r>
    </w:p>
    <w:p>
      <w:pPr>
        <w:pStyle w:val="BodyText"/>
      </w:pPr>
      <w:r>
        <w:t xml:space="preserve">Cape Town, with its iconic Table Mountain, bustling V&amp;A Waterfront, and rich cultural tapestry, has always been a source of inspiration for me. As a photographer who thrives in environments where artistry meets authenticity, I understand the importance of translating the unique energy of this city into compelling imagery. Whether it’s documenting the vibrant street art of Bo-Kaap, the serene beauty of Robben Island, or the lively gatherings at local festivals, my work is rooted in capturing the soul of South Africa and its people.</w:t>
      </w:r>
    </w:p>
    <w:p>
      <w:pPr>
        <w:pStyle w:val="BodyText"/>
      </w:pPr>
      <w:r>
        <w:t xml:space="preserve">Over the past [X years], I have honed my craft through a combination of formal training and hands-on experience. I hold a degree in Visual Arts from [University Name], where I specialized in documentary photography and landscape composition. This academic foundation, paired with my work as a freelance photographer for local publications and event organizers, has equipped me with the technical precision and creative intuition necessary to excel in any photographic endeavor. My portfolio includes projects ranging from editorial photography for lifestyle magazines to capturing the cultural heritage of indigenous communities across South Africa.</w:t>
      </w:r>
    </w:p>
    <w:p>
      <w:pPr>
        <w:pStyle w:val="BodyText"/>
      </w:pPr>
      <w:r>
        <w:t xml:space="preserve">What sets me apart as a photographer is my ability to blend storytelling with technical mastery. I understand that every photograph tells a story, and it is my responsibility to ensure that story resonates with authenticity and emotional depth. In Cape Town, where the interplay of light, color, and culture creates endless possibilities for visual expression, I have consistently pushed the boundaries of my craft. For instance, during a recent assignment for [Local Publication or Client], I documented the daily lives of residents in Langa Township, using a mix of candid shots and carefully composed portraits to highlight both resilience and beauty. This project not only received critical acclaim but also sparked conversations about the importance of representation in visual media.</w:t>
      </w:r>
    </w:p>
    <w:p>
      <w:pPr>
        <w:pStyle w:val="BodyText"/>
      </w:pPr>
      <w:r>
        <w:t xml:space="preserve">Photography in South Africa is more than just an art form; it is a tool for empowerment and cultural preservation. As a photographer, I am deeply committed to using my skills to elevate underrepresented voices and showcase the diversity of this nation. In Cape Town, where the blend of African traditions, colonial history, and modern innovation creates a unique visual narrative, I believe my work can contribute to meaningful dialogue. Whether it’s capturing the essence of a local festival or highlighting environmental conservation efforts in Table Mountain National Park, I aim to create imagery that is both impactful and inclusive.</w:t>
      </w:r>
    </w:p>
    <w:p>
      <w:pPr>
        <w:pStyle w:val="BodyText"/>
      </w:pPr>
      <w:r>
        <w:t xml:space="preserve">My proficiency with industry-standard equipment and software further strengthens my suitability for this role. I am skilled in using high-end cameras such as Canon and Sony models, as well as Adobe Lightroom and Photoshop for post-processing. However, my true strength lies in my ability to adapt to different environments and client needs. Whether working on a high-profile event, a corporate shoot, or a community-based project, I approach each assignment with the same level of dedication and attention to detail.</w:t>
      </w:r>
    </w:p>
    <w:p>
      <w:pPr>
        <w:pStyle w:val="BodyText"/>
      </w:pPr>
      <w:r>
        <w:t xml:space="preserve">What excites me most about the opportunity to join your team in Cape Town is the chance to collaborate with professionals who share my passion for visual storytelling. I am particularly drawn to your organization’s commitment to [mention specific initiative, project, or value mentioned in the job posting, e.g., “highlighting South African culture” or “promoting sustainable tourism”]. This aligns perfectly with my own goals as a photographer to create work that is not only aesthetically pleasing but also socially relevant. I am eager to contribute my expertise to projects that reflect the diversity and vibrancy of this region.</w:t>
      </w:r>
    </w:p>
    <w:p>
      <w:pPr>
        <w:pStyle w:val="BodyText"/>
      </w:pPr>
      <w:r>
        <w:t xml:space="preserve">In addition to my technical skills, I bring a strong work ethic and a collaborative spirit. I understand that photography is often a team effort, requiring coordination with clients, editors, and other creatives. My ability to communicate effectively and meet deadlines ensures that projects are completed efficiently without compromising on quality. Furthermore, my experience working in fast-paced environments has taught me the importance of flexibility and problem-solving—qualities that are essential for success in the dynamic world of photography.</w:t>
      </w:r>
    </w:p>
    <w:p>
      <w:pPr>
        <w:pStyle w:val="BodyText"/>
      </w:pPr>
      <w:r>
        <w:t xml:space="preserve">South Africa Cape Town is a city that constantly inspires me, and I am eager to contribute my unique perspective to its ever-evolving visual landscape. My time spent documenting the city’s neighborhoods, from the historic District Six to the modern-day innovation hubs of Silicon Cape, has deepened my appreciation for its complexities and beauty. I believe that my background as a photographer who understands both the local and global context of South African imagery makes me an ideal candidate for this role.</w:t>
      </w:r>
    </w:p>
    <w:p>
      <w:pPr>
        <w:pStyle w:val="BodyText"/>
      </w:pPr>
      <w:r>
        <w:t xml:space="preserve">Thank you for considering my application. I would be honored to bring my skills, creativity, and passion for photography to your organization. I am available at your convenience for an interview and can be reached at [your phone number] or [your email address]. Please feel free to contact me if you require any additional information or samples of my work.</w:t>
      </w:r>
    </w:p>
    <w:p>
      <w:pPr>
        <w:pStyle w:val="BodyText"/>
      </w:pPr>
      <w:r>
        <w:t xml:space="preserve">Sincerely,</w:t>
      </w:r>
    </w:p>
    <w:p>
      <w:pPr>
        <w:pStyle w:val="BodyText"/>
      </w:pPr>
      <w:r>
        <w:t xml:space="preserve">[Your Full Name]</w:t>
      </w:r>
    </w:p>
    <w:p>
      <w:pPr>
        <w:pStyle w:val="BodyText"/>
      </w:pPr>
      <w:r>
        <w:t xml:space="preserve">[Your Contact Information: Phone Number, Email Add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1:46:32Z</dcterms:created>
  <dcterms:modified xsi:type="dcterms:W3CDTF">2026-07-24T11:46:32Z</dcterms:modified>
</cp:coreProperties>
</file>

<file path=docProps/custom.xml><?xml version="1.0" encoding="utf-8"?>
<Properties xmlns="http://schemas.openxmlformats.org/officeDocument/2006/custom-properties" xmlns:vt="http://schemas.openxmlformats.org/officeDocument/2006/docPropsVTypes"/>
</file>